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8144dad7162e62c6b2b50e849aa373f662174"/>
      <w:r>
        <w:rPr>
          <w:b/>
        </w:rPr>
        <w:t xml:space="preserve">ПРОТОКОЛ ЕЛЕКТРОННОГО АУКЦІОНУ № GFE001-UA-20210420-226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1141 га, кадастровий номер 3222485200:04:018:5002, цільове призначення: для ведення особистого селянського господарства, яка розташована за адресою: Київська обл., Києво-Святошинський р., с/рада Михайлівсько-Рубежівська; Реєстраційний номер об’єкту нерухомого майна 2217077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1141 га, кадастровий номер 3222485200:04:018:5002, цільове призначення: для ведення особистого селянського господарства, яка розташована за адресою: Київська обл., Києво-Святошинський р., с/рада Михайлівсько-Рубежівська; Реєстраційний номер об’єкту нерухомого майна 2217077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435 3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43 53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12:13Z</dcterms:created>
  <dcterms:modified xsi:type="dcterms:W3CDTF">2024-05-06T14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